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Position of Sales Executive Internship</w:t>
      </w:r>
    </w:p>
    <w:bookmarkEnd w:id="20"/>
    <w:p>
      <w:pPr>
        <w:pStyle w:val="BodyText"/>
      </w:pPr>
      <w:r>
        <w:t xml:space="preserve">[Your Full Name]</w:t>
      </w:r>
    </w:p>
    <w:p>
      <w:pPr>
        <w:pStyle w:val="BodyText"/>
      </w:pPr>
      <w:r>
        <w:t xml:space="preserve">[Your Address]</w:t>
      </w:r>
    </w:p>
    <w:p>
      <w:pPr>
        <w:pStyle w:val="BodyText"/>
      </w:pPr>
      <w:r>
        <w:t xml:space="preserve">Birmingham, B15 3DZ</w:t>
      </w:r>
    </w:p>
    <w:p>
      <w:pPr>
        <w:pStyle w:val="BodyText"/>
      </w:pPr>
      <w:r>
        <w:t xml:space="preserve">[Your Email Address] | [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3343407548f36b9c5044dda81a6a8f9f5c6ef34"/>
    <w:p>
      <w:pPr>
        <w:pStyle w:val="Heading2"/>
      </w:pPr>
      <w:r>
        <w:t xml:space="preserve">Subject: Formal Internship Application Letter for Sales Executive Position in United Kingdom Birmingham</w:t>
      </w:r>
    </w:p>
    <w:bookmarkEnd w:id="21"/>
    <w:p>
      <w:pPr>
        <w:pStyle w:val="FirstParagraph"/>
      </w:pPr>
      <w:r>
        <w:t xml:space="preserve">Dear Hiring Manager,</w:t>
      </w:r>
    </w:p>
    <w:p>
      <w:pPr>
        <w:pStyle w:val="BodyText"/>
      </w:pPr>
      <w:r>
        <w:t xml:space="preserve">It is with profound enthusiasm that I submit my application for the Sales Executive Internship position at [Company Name], as advertised on LinkedIn and the company's career portal. As a third-year Business Management student at Birmingham City University with a specialization in International Marketing, I have meticulously prepared myself to contribute meaningfully to your team within the dynamic commercial landscape of United Kingdom Birmingham. This</w:t>
      </w:r>
      <w:r>
        <w:t xml:space="preserve"> </w:t>
      </w:r>
      <w:r>
        <w:rPr>
          <w:bCs/>
          <w:b/>
        </w:rPr>
        <w:t xml:space="preserve">Internship Application Letter</w:t>
      </w:r>
      <w:r>
        <w:t xml:space="preserve"> </w:t>
      </w:r>
      <w:r>
        <w:t xml:space="preserve">represents not merely an application, but a testament to my strategic alignment with your organization's vision for cultivating future sales leaders in one of the UK's most vibrant economic hubs.</w:t>
      </w:r>
    </w:p>
    <w:p>
      <w:pPr>
        <w:pStyle w:val="BodyText"/>
      </w:pPr>
      <w:r>
        <w:t xml:space="preserve">My academic journey has been meticulously designed to prepare me for the multifaceted demands of modern sales leadership. I've completed advanced coursework in B2B Negotiation Strategy, Digital Sales Analytics, and Consumer Behaviour within the context of UK markets, achieving a First-Class Honours grade (86%). During my recent placement with Birmingham-based fintech startup "Nexus Payments," I developed a 30% increase in lead conversion rates through targeted LinkedIn outreach campaigns – directly translating theoretical frameworks into actionable sales growth. This experience immersed me in the realities of</w:t>
      </w:r>
      <w:r>
        <w:t xml:space="preserve"> </w:t>
      </w:r>
      <w:r>
        <w:rPr>
          <w:bCs/>
          <w:b/>
        </w:rPr>
        <w:t xml:space="preserve">United Kingdom Birmingham</w:t>
      </w:r>
      <w:r>
        <w:t xml:space="preserve">'s competitive business ecosystem, where I mastered CRM software (Salesforce), mastered pitch development for SME clients across manufacturing and retail sectors, and navigated regional compliance standards unique to West Midlands commerce. Crucially, I've studied how Birmingham's diverse economic clusters – from automotive engineering to creative industries – create unparalleled opportunities for sales professionals who understand hyperlocal market nuances. My academic projects have further honed my ability to analyze regional economic data; for instance, my dissertation on "Post-Brexit Trade Dynamics in Midlands SMEs" earned departmental commendation and provided me with deep insights into how global shifts impact local sales strategies – knowledge directly applicable to your Birmingham operations.</w:t>
      </w:r>
    </w:p>
    <w:p>
      <w:pPr>
        <w:pStyle w:val="BodyText"/>
      </w:pPr>
      <w:r>
        <w:t xml:space="preserve">What compels me most about this</w:t>
      </w:r>
      <w:r>
        <w:t xml:space="preserve"> </w:t>
      </w:r>
      <w:r>
        <w:rPr>
          <w:bCs/>
          <w:b/>
        </w:rPr>
        <w:t xml:space="preserve">Internship Application Letter</w:t>
      </w:r>
      <w:r>
        <w:t xml:space="preserve"> </w:t>
      </w:r>
      <w:r>
        <w:t xml:space="preserve">is my unwavering commitment to becoming a strategic asset within your Sales Executive pipeline. I've long admired [Company Name]'s pioneering work in [mention specific product/service/project], particularly your recent initiative supporting Birmingham's Small Business Growth Programme. Your focus on data-driven relationship building aligns perfectly with my philosophy that effective sales in the United Kingdom Birmingham market requires equal parts analytical rigour and human connection. During my research, I discovered your team's recognition as "Top 10 UK Sales Teams to Watch" by Midlands Business Review – a testament to your culture of nurturing talent, which is precisely why I am positioned not just as an intern seeking experience, but as a future contributor ready to support your expansion into emerging sectors like sustainable manufacturing and digital services. I've proactively developed skills beyond my curriculum: certified in Google Analytics for Sales (2023), fluent in German for international client engagement, and actively participating in Birmingham Chamber of Commerce networking events to deepen my understanding of local business dynamics. My ability to quickly master complex sales frameworks – evidenced when I mastered HubSpot CRM within 72 hours during a university project – ensures I can immediately support your team's objectives while learning from your seasoned professionals.</w:t>
      </w:r>
    </w:p>
    <w:p>
      <w:pPr>
        <w:pStyle w:val="BodyText"/>
      </w:pPr>
      <w:r>
        <w:t xml:space="preserve">The significance of this opportunity extends beyond professional development; it represents my strategic commitment to building a long-term career rooted in the heart of British commerce. Birmingham isn't just where I've studied – it's where I've volunteered with the Birmingham Youth Enterprise Initiative, mentoring local teens in business skills workshops that directly exposed me to community-driven economic challenges. This immersion revealed how sales excellence in our city must address tangible social outcomes: a perspective I would bring to every client interaction at [Company Name]. Furthermore, I understand that success as a</w:t>
      </w:r>
      <w:r>
        <w:t xml:space="preserve"> </w:t>
      </w:r>
      <w:r>
        <w:rPr>
          <w:bCs/>
          <w:b/>
        </w:rPr>
        <w:t xml:space="preserve">Sales Executive</w:t>
      </w:r>
      <w:r>
        <w:t xml:space="preserve"> </w:t>
      </w:r>
      <w:r>
        <w:t xml:space="preserve">requires cultural intelligence – something I've cultivated through living in Birmingham's multicultural environment and participating in the city's International Festival. My goal is not merely to secure sales figures, but to become a trusted advisor who understands the unique challenges of Midlands businesses navigating post-pandemic recovery and digital transformation. Having analyzed your company's market share growth in the West Midlands over the past three years, I'm confident my proactive approach to identifying untapped opportunities in sectors like advanced materials and green technology could directly support your 2024 expansion targets.</w:t>
      </w:r>
    </w:p>
    <w:p>
      <w:pPr>
        <w:pStyle w:val="BodyText"/>
      </w:pPr>
      <w:r>
        <w:t xml:space="preserve">I am particularly drawn to your company's investment in leadership development, as highlighted in your recent annual report. The prospect of learning from Birmingham's premier sales mentors – who themselves have navigated the complexities of UK market expansion – is precisely the environment where I can accelerate my growth as a</w:t>
      </w:r>
      <w:r>
        <w:t xml:space="preserve"> </w:t>
      </w:r>
      <w:r>
        <w:rPr>
          <w:bCs/>
          <w:b/>
        </w:rPr>
        <w:t xml:space="preserve">Sales Executive</w:t>
      </w:r>
      <w:r>
        <w:t xml:space="preserve">. My portfolio includes a case study on optimizing sales funnels for Birmingham-based automotive suppliers, which I would be honoured to discuss during an interview. As someone who has spent four years immersed in Birmingham's academic and business communities, I possess not just the skills but the contextual understanding of how to drive results within this specific market ecosystem. This</w:t>
      </w:r>
      <w:r>
        <w:t xml:space="preserve"> </w:t>
      </w:r>
      <w:r>
        <w:rPr>
          <w:bCs/>
          <w:b/>
        </w:rPr>
        <w:t xml:space="preserve">Internship Application Letter</w:t>
      </w:r>
      <w:r>
        <w:t xml:space="preserve"> </w:t>
      </w:r>
      <w:r>
        <w:t xml:space="preserve">is my formal declaration that I am prepared to contribute immediately while embracing your team's collaborative ethos.</w:t>
      </w:r>
    </w:p>
    <w:p>
      <w:pPr>
        <w:pStyle w:val="BodyText"/>
      </w:pPr>
      <w:r>
        <w:t xml:space="preserve">Thank you for considering my application for the Sales Executive Internship in United Kingdom Birmingham. I have attached my CV, academic transcripts, and a portfolio of sales projects demonstrating my practical capabilities. I am available for an interview at your earliest convenience and would welcome the opportunity to discuss how my proactive approach to sales strategy – honed through rigorous academic preparation and real-world application in Birmingham's unique business environment – aligns with your team's objectives. I am deeply committed to contributing to [Company Name]'s success while growing into a future leader who embodies the innovation synonymous with our city.</w:t>
      </w:r>
    </w:p>
    <w:p>
      <w:pPr>
        <w:pStyle w:val="BodyText"/>
      </w:pPr>
      <w:r>
        <w:t xml:space="preserve">Yours sincerely,</w:t>
      </w:r>
    </w:p>
    <w:p>
      <w:pPr>
        <w:pStyle w:val="BodyText"/>
      </w:pPr>
      <w:r>
        <w:t xml:space="preserve">[Your Full Name]</w:t>
      </w:r>
    </w:p>
    <w:p>
      <w:pPr>
        <w:pStyle w:val="BodyText"/>
      </w:pPr>
      <w:r>
        <w:t xml:space="preserve">Birmingham City University Stu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5-12-11T08:41:51Z</dcterms:created>
  <dcterms:modified xsi:type="dcterms:W3CDTF">2025-12-11T08:41:51Z</dcterms:modified>
</cp:coreProperties>
</file>

<file path=docProps/custom.xml><?xml version="1.0" encoding="utf-8"?>
<Properties xmlns="http://schemas.openxmlformats.org/officeDocument/2006/custom-properties" xmlns:vt="http://schemas.openxmlformats.org/officeDocument/2006/docPropsVTypes"/>
</file>